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linda Richa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in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cha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57 N. Pacific Ave Chicago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linda.richard@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6825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chol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igai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1/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